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E2D" w:rsidRDefault="00AF565F">
      <w:r>
        <w:t xml:space="preserve">How well does this </w:t>
      </w:r>
      <w:proofErr w:type="gramStart"/>
      <w:r>
        <w:t>work</w:t>
      </w:r>
      <w:proofErr w:type="gramEnd"/>
    </w:p>
    <w:p w:rsidR="00AF565F" w:rsidRDefault="00AF565F">
      <w:bookmarkStart w:id="0" w:name="_GoBack"/>
      <w:bookmarkEnd w:id="0"/>
    </w:p>
    <w:sectPr w:rsidR="00AF5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zUxMTewNDY2tzBR0lEKTi0uzszPAykwrAUA/w1JtCwAAAA="/>
  </w:docVars>
  <w:rsids>
    <w:rsidRoot w:val="00DB0D63"/>
    <w:rsid w:val="00AF565F"/>
    <w:rsid w:val="00C17E2D"/>
    <w:rsid w:val="00DB0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2E828"/>
  <w15:chartTrackingRefBased/>
  <w15:docId w15:val="{699158ED-485A-4C40-8C4C-B8FDCF97D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P. Maltby</dc:creator>
  <cp:keywords/>
  <dc:description/>
  <cp:lastModifiedBy>Peter P. Maltby</cp:lastModifiedBy>
  <cp:revision>2</cp:revision>
  <dcterms:created xsi:type="dcterms:W3CDTF">2017-02-21T15:44:00Z</dcterms:created>
  <dcterms:modified xsi:type="dcterms:W3CDTF">2017-02-21T15:44:00Z</dcterms:modified>
</cp:coreProperties>
</file>